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rPr>
          <w:bCs/>
          <w:b/>
        </w:rPr>
        <w:t xml:space="preserve">Mason</w:t>
      </w:r>
    </w:p>
    <w:p>
      <w:pPr>
        <w:pStyle w:val="BodyText"/>
      </w:pPr>
      <w:r>
        <w:t xml:space="preserve">123 Innovation Street</w:t>
      </w:r>
      <w:r>
        <w:br/>
      </w:r>
      <w:r>
        <w:t xml:space="preserve">Bogotá, Colombia</w:t>
      </w:r>
      <w:r>
        <w:br/>
      </w:r>
      <w:r>
        <w:t xml:space="preserve">mason@example.com</w:t>
      </w:r>
      <w:r>
        <w:br/>
      </w:r>
      <w:r>
        <w:t xml:space="preserve">+57 300 123 4567</w:t>
      </w:r>
    </w:p>
    <w:p>
      <w:pPr>
        <w:pStyle w:val="BodyText"/>
      </w:pPr>
      <w:r>
        <w:br/>
      </w:r>
    </w:p>
    <w:p>
      <w:pPr>
        <w:pStyle w:val="BodyText"/>
      </w:pPr>
      <w:r>
        <w:rPr>
          <w:bCs/>
          <w:b/>
        </w:rPr>
        <w:t xml:space="preserve">[Employer's Name]</w:t>
      </w:r>
      <w:r>
        <w:br/>
      </w:r>
      <w:r>
        <w:t xml:space="preserve">[Company Name]</w:t>
      </w:r>
      <w:r>
        <w:br/>
      </w:r>
      <w:r>
        <w:t xml:space="preserve">[Company Address]</w:t>
      </w:r>
      <w:r>
        <w:br/>
      </w:r>
      <w:r>
        <w:t xml:space="preserve">Bogotá, Colombia</w:t>
      </w:r>
    </w:p>
    <w:p>
      <w:pPr>
        <w:pStyle w:val="BodyText"/>
      </w:pPr>
      <w:r>
        <w:br/>
      </w:r>
    </w:p>
    <w:p>
      <w:pPr>
        <w:pStyle w:val="BodyText"/>
      </w:pPr>
      <w:r>
        <w:t xml:space="preserve">Date: April 5, 2024</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opportunity to contribute my skills and experience as a professional in the dynamic and growing environment of **Colombia Bogotá**. My name is **Mason**, and I am excited about the possibility of joining your organization to support its mission while leveraging my background in [insert field, e.g., business development, technology, education, etc.]. As someone who has always been drawn to vibrant cities like **Bogotá**, where innovation meets tradition, I am confident that my qualifications align perfectly with the goals of your team.</w:t>
      </w:r>
    </w:p>
    <w:p>
      <w:pPr>
        <w:pStyle w:val="BodyText"/>
      </w:pPr>
      <w:r>
        <w:t xml:space="preserve">Throughout my career, I have focused on [insert key skills or achievements related to your field], which I believe will be invaluable in addressing the unique challenges and opportunities present in **Colombia Bogotá**. For instance, my experience in [specific project or role] has equipped me with a deep understanding of how to thrive in diverse cultural and professional settings—something that is particularly relevant when working within the richly layered context of Bogotá’s economy and society. Whether it’s navigating the complexities of a bustling urban center or fostering collaboration across different communities, I have consistently demonstrated an ability to adapt and excel.</w:t>
      </w:r>
    </w:p>
    <w:p>
      <w:pPr>
        <w:pStyle w:val="BodyText"/>
      </w:pPr>
      <w:r>
        <w:t xml:space="preserve">One of the reasons I am so passionate about contributing to **Colombia Bogotá** is its reputation as a hub for [industry or field, e.g., technology startups, cultural innovation, sustainable development]. As a professional who values both creativity and practicality, I am inspired by the city’s ability to balance its historical roots with forward-thinking initiatives. This aligns perfectly with my personal philosophy of [insert personal philosophy or value, e.g., "driving progress through collaboration" or "empowering communities through education"]. I am eager to bring this same energy and vision to your organization.</w:t>
      </w:r>
    </w:p>
    <w:p>
      <w:pPr>
        <w:pStyle w:val="BodyText"/>
      </w:pPr>
      <w:r>
        <w:t xml:space="preserve">My academic and professional journey has prepared me to make a meaningful impact in **Colombia Bogotá**. I hold a degree in [your degree] from [university name], where I developed a strong foundation in [specific skills or knowledge]. Additionally, my work with [previous employer or project] allowed me to refine my expertise in [specific area], which I believe directly translates to the needs of your team. For example, during my time at [previous role], I successfully [describe a key achievement, e.g., "implemented a new workflow system that improved efficiency by 30%"], a result that I am proud of and one that I am confident can be replicated in Bogotá’s fast-paced environment.</w:t>
      </w:r>
    </w:p>
    <w:p>
      <w:pPr>
        <w:pStyle w:val="BodyText"/>
      </w:pPr>
      <w:r>
        <w:t xml:space="preserve">What sets me apart is not just my technical skills but also my commitment to understanding and respecting the local culture. Having spent time in **Colombia Bogotá** during [specific period, e.g., "a research trip" or "an internship"], I have developed a profound appreciation for its people, traditions, and values. This cultural awareness allows me to approach challenges with empathy and an open mind—qualities that are essential when working in a city as diverse as Bogotá. I am also fluent in [language, e.g., Spanish], which further enhances my ability to communicate effectively and build strong relationships within the team.</w:t>
      </w:r>
    </w:p>
    <w:p>
      <w:pPr>
        <w:pStyle w:val="BodyText"/>
      </w:pPr>
      <w:r>
        <w:t xml:space="preserve">As someone who has always been drawn to cities that foster growth and innovation, **Bogotá** stands out as a place where ambition meets opportunity. I am particularly impressed by [mention a specific aspect of the company or city, e.g., "your commitment to sustainability" or "the city’s thriving tech scene"], and I am eager to contribute my skills to help your organization achieve even greater success. My goal is not just to perform well in my role but to become an integral part of a team that values creativity, integrity, and impact—principles that I have upheld throughout my career.</w:t>
      </w:r>
    </w:p>
    <w:p>
      <w:pPr>
        <w:pStyle w:val="BodyText"/>
      </w:pPr>
      <w:r>
        <w:t xml:space="preserve">I understand that working in **Colombia Bogotá** requires more than just professional expertise; it demands resilience, adaptability, and a genuine passion for the local community. I bring all of these qualities to the table, along with a track record of delivering results in fast-paced environments. Whether it’s collaborating with cross-functional teams or taking initiative on complex projects, I am ready to embrace every challenge and opportunity that comes my way.</w:t>
      </w:r>
    </w:p>
    <w:p>
      <w:pPr>
        <w:pStyle w:val="BodyText"/>
      </w:pPr>
      <w:r>
        <w:t xml:space="preserve">Thank you for considering my application. I would be honored to have the chance to discuss how my background, skills, and enthusiasm for **Colombia Bogotá** can contribute to your organization’s success. Please feel free to contact me at [your phone number] or [your email address] at your earliest convenience. I look forward to the possibility of working together and making a positive impact in this incredible city.</w:t>
      </w:r>
    </w:p>
    <w:p>
      <w:pPr>
        <w:pStyle w:val="BodyText"/>
      </w:pPr>
      <w:r>
        <w:t xml:space="preserve">Sincerely,</w:t>
      </w:r>
      <w:r>
        <w:br/>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1T06:50:19Z</dcterms:created>
  <dcterms:modified xsi:type="dcterms:W3CDTF">2025-12-11T06:50:19Z</dcterms:modified>
</cp:coreProperties>
</file>

<file path=docProps/custom.xml><?xml version="1.0" encoding="utf-8"?>
<Properties xmlns="http://schemas.openxmlformats.org/officeDocument/2006/custom-properties" xmlns:vt="http://schemas.openxmlformats.org/officeDocument/2006/docPropsVTypes"/>
</file>